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69B8" w:rsidRDefault="00A569B8" w:rsidP="00A569B8">
      <w:pPr>
        <w:jc w:val="center"/>
        <w:rPr>
          <w:b/>
          <w:bCs/>
          <w:sz w:val="28"/>
          <w:szCs w:val="28"/>
          <w:u w:val="single"/>
        </w:rPr>
      </w:pPr>
      <w:r w:rsidRPr="00A569B8">
        <w:rPr>
          <w:b/>
          <w:bCs/>
          <w:sz w:val="32"/>
          <w:szCs w:val="32"/>
          <w:u w:val="single"/>
        </w:rPr>
        <w:t>TIGER DETECTION WITH IMAGE PROCESSING</w:t>
      </w:r>
    </w:p>
    <w:p w:rsidR="00A569B8" w:rsidRDefault="00A569B8" w:rsidP="00A569B8">
      <w:pPr>
        <w:rPr>
          <w:b/>
          <w:bCs/>
          <w:sz w:val="28"/>
          <w:szCs w:val="28"/>
        </w:rPr>
      </w:pPr>
    </w:p>
    <w:p w:rsidR="00A569B8" w:rsidRDefault="00A569B8" w:rsidP="00A569B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mage Localisation Attempt using Background Elimination:</w:t>
      </w:r>
    </w:p>
    <w:p w:rsidR="00A569B8" w:rsidRPr="00A569B8" w:rsidRDefault="00A569B8" w:rsidP="00A569B8">
      <w:pPr>
        <w:rPr>
          <w:b/>
          <w:bCs/>
          <w:sz w:val="28"/>
          <w:szCs w:val="28"/>
        </w:rPr>
      </w:pPr>
    </w:p>
    <w:p w:rsidR="00A569B8" w:rsidRDefault="00A569B8" w:rsidP="00A569B8">
      <w:pPr>
        <w:jc w:val="center"/>
      </w:pPr>
      <w:r>
        <w:rPr>
          <w:noProof/>
          <w:lang w:eastAsia="en-IN" w:bidi="ta-IN"/>
        </w:rPr>
        <w:drawing>
          <wp:inline distT="0" distB="0" distL="0" distR="0" wp14:anchorId="68CFBC16" wp14:editId="046F9653">
            <wp:extent cx="4885200" cy="2746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rame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5200" cy="274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69B8" w:rsidRPr="00A569B8" w:rsidRDefault="00A569B8" w:rsidP="00A569B8">
      <w:pPr>
        <w:jc w:val="center"/>
        <w:rPr>
          <w:sz w:val="24"/>
          <w:szCs w:val="24"/>
        </w:rPr>
      </w:pPr>
      <w:r w:rsidRPr="00A569B8">
        <w:rPr>
          <w:sz w:val="24"/>
          <w:szCs w:val="24"/>
        </w:rPr>
        <w:t>Video Feed</w:t>
      </w:r>
    </w:p>
    <w:p w:rsidR="00A569B8" w:rsidRDefault="00A569B8" w:rsidP="00A569B8">
      <w:pPr>
        <w:jc w:val="center"/>
      </w:pPr>
    </w:p>
    <w:p w:rsidR="00A569B8" w:rsidRDefault="00A569B8" w:rsidP="00A569B8">
      <w:pPr>
        <w:jc w:val="center"/>
      </w:pPr>
      <w:r>
        <w:rPr>
          <w:noProof/>
          <w:lang w:eastAsia="en-IN" w:bidi="ta-IN"/>
        </w:rPr>
        <w:drawing>
          <wp:inline distT="0" distB="0" distL="0" distR="0">
            <wp:extent cx="4885200" cy="274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ck_subt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5200" cy="274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69B8" w:rsidRPr="00A569B8" w:rsidRDefault="00A569B8" w:rsidP="00A569B8">
      <w:pPr>
        <w:jc w:val="center"/>
        <w:rPr>
          <w:sz w:val="24"/>
          <w:szCs w:val="24"/>
        </w:rPr>
      </w:pPr>
      <w:r w:rsidRPr="00A569B8">
        <w:rPr>
          <w:sz w:val="24"/>
          <w:szCs w:val="24"/>
        </w:rPr>
        <w:t>Background Elimination</w:t>
      </w:r>
    </w:p>
    <w:p w:rsidR="00A569B8" w:rsidRDefault="00A569B8" w:rsidP="00A569B8">
      <w:pPr>
        <w:jc w:val="center"/>
      </w:pPr>
    </w:p>
    <w:p w:rsidR="00A569B8" w:rsidRDefault="00A569B8" w:rsidP="00A569B8">
      <w:pPr>
        <w:jc w:val="center"/>
      </w:pPr>
    </w:p>
    <w:p w:rsidR="00A569B8" w:rsidRDefault="00A569B8" w:rsidP="00A569B8">
      <w:pPr>
        <w:jc w:val="center"/>
      </w:pPr>
    </w:p>
    <w:p w:rsidR="00A569B8" w:rsidRDefault="00A569B8" w:rsidP="00A569B8">
      <w:pPr>
        <w:jc w:val="center"/>
      </w:pPr>
    </w:p>
    <w:p w:rsidR="00A569B8" w:rsidRDefault="00A569B8" w:rsidP="00A569B8">
      <w:pPr>
        <w:jc w:val="center"/>
      </w:pPr>
    </w:p>
    <w:p w:rsidR="00A569B8" w:rsidRDefault="00A569B8" w:rsidP="00A569B8">
      <w:pPr>
        <w:jc w:val="center"/>
      </w:pPr>
    </w:p>
    <w:p w:rsidR="00A569B8" w:rsidRDefault="00A569B8" w:rsidP="00A569B8">
      <w:pPr>
        <w:jc w:val="center"/>
      </w:pPr>
      <w:bookmarkStart w:id="0" w:name="_GoBack"/>
      <w:bookmarkEnd w:id="0"/>
    </w:p>
    <w:p w:rsidR="00A569B8" w:rsidRDefault="00A569B8" w:rsidP="00A569B8">
      <w:pPr>
        <w:jc w:val="center"/>
      </w:pPr>
      <w:r>
        <w:rPr>
          <w:noProof/>
          <w:lang w:eastAsia="en-IN" w:bidi="ta-IN"/>
        </w:rPr>
        <w:drawing>
          <wp:inline distT="0" distB="0" distL="0" distR="0" wp14:anchorId="12046F83" wp14:editId="4F36A55E">
            <wp:extent cx="4885200" cy="2746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dged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5200" cy="274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69B8" w:rsidRDefault="00A569B8" w:rsidP="00A569B8">
      <w:pPr>
        <w:jc w:val="center"/>
      </w:pPr>
      <w:r>
        <w:t>Blurring and Canny Edge Detection</w:t>
      </w:r>
    </w:p>
    <w:p w:rsidR="00A569B8" w:rsidRDefault="00A569B8" w:rsidP="00A569B8">
      <w:pPr>
        <w:jc w:val="center"/>
      </w:pPr>
    </w:p>
    <w:p w:rsidR="00BC5D3A" w:rsidRDefault="00A569B8" w:rsidP="00A569B8">
      <w:pPr>
        <w:jc w:val="center"/>
      </w:pPr>
      <w:r>
        <w:rPr>
          <w:noProof/>
          <w:lang w:eastAsia="en-IN" w:bidi="ta-IN"/>
        </w:rPr>
        <w:drawing>
          <wp:inline distT="0" distB="0" distL="0" distR="0">
            <wp:extent cx="4831200" cy="2718000"/>
            <wp:effectExtent l="0" t="0" r="762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ounded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1200" cy="271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69B8" w:rsidRDefault="00A569B8" w:rsidP="00A569B8">
      <w:pPr>
        <w:jc w:val="center"/>
      </w:pPr>
      <w:r>
        <w:t>Contour detection and Boundary Box</w:t>
      </w:r>
    </w:p>
    <w:sectPr w:rsidR="00A569B8" w:rsidSect="00A569B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M0Njc1MjEzNzFT0lEKTi0uzszPAykwrAUAetoRSCwAAAA="/>
  </w:docVars>
  <w:rsids>
    <w:rsidRoot w:val="00A569B8"/>
    <w:rsid w:val="00A569B8"/>
    <w:rsid w:val="00BC5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8A28549-63C6-4543-B179-75D94AA23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2</Words>
  <Characters>185</Characters>
  <Application>Microsoft Office Word</Application>
  <DocSecurity>0</DocSecurity>
  <Lines>1</Lines>
  <Paragraphs>1</Paragraphs>
  <ScaleCrop>false</ScaleCrop>
  <Company/>
  <LinksUpToDate>false</LinksUpToDate>
  <CharactersWithSpaces>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ILAN I</dc:creator>
  <cp:keywords/>
  <dc:description/>
  <cp:lastModifiedBy>AGILAN I</cp:lastModifiedBy>
  <cp:revision>1</cp:revision>
  <dcterms:created xsi:type="dcterms:W3CDTF">2021-10-19T14:22:00Z</dcterms:created>
  <dcterms:modified xsi:type="dcterms:W3CDTF">2021-10-19T14:33:00Z</dcterms:modified>
</cp:coreProperties>
</file>